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C631E" w14:textId="77777777" w:rsidR="00BA3CFE" w:rsidRDefault="00FC67F1" w:rsidP="00F2701B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dmiss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3B0322">
        <w:rPr>
          <w:rFonts w:ascii="Arial Black" w:hAnsi="Arial Black" w:cs="Arial"/>
          <w:sz w:val="32"/>
          <w:szCs w:val="18"/>
        </w:rPr>
        <w:t>Course</w:t>
      </w:r>
    </w:p>
    <w:p w14:paraId="189362EC" w14:textId="77777777" w:rsidR="000E6434" w:rsidRDefault="000E6434" w:rsidP="00F2701B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(To be submitted after interview)</w:t>
      </w:r>
    </w:p>
    <w:p w14:paraId="6946B639" w14:textId="77777777" w:rsidR="00774843" w:rsidRPr="00D55BAB" w:rsidRDefault="00D55BAB" w:rsidP="00D55BAB">
      <w:pPr>
        <w:spacing w:after="0" w:line="240" w:lineRule="auto"/>
        <w:jc w:val="center"/>
        <w:rPr>
          <w:rFonts w:ascii="Arial Black" w:hAnsi="Arial Black" w:cs="Arial"/>
          <w:sz w:val="30"/>
          <w:szCs w:val="18"/>
        </w:rPr>
      </w:pPr>
      <w:r w:rsidRPr="00D55BAB">
        <w:rPr>
          <w:rFonts w:ascii="Arial Black" w:hAnsi="Arial Black" w:cs="Arial"/>
          <w:sz w:val="30"/>
          <w:szCs w:val="18"/>
        </w:rPr>
        <w:t>(</w:t>
      </w:r>
      <w:r w:rsidR="00030319">
        <w:rPr>
          <w:rFonts w:ascii="Arial Black" w:hAnsi="Arial Black" w:cs="Arial"/>
          <w:sz w:val="30"/>
          <w:szCs w:val="18"/>
        </w:rPr>
        <w:t>International candidates</w:t>
      </w:r>
      <w:r w:rsidRPr="00D55BAB">
        <w:rPr>
          <w:rFonts w:ascii="Arial Black" w:hAnsi="Arial Black" w:cs="Arial"/>
          <w:sz w:val="30"/>
          <w:szCs w:val="18"/>
        </w:rPr>
        <w:t xml:space="preserve"> – Category</w:t>
      </w:r>
      <w:r w:rsidR="00030319">
        <w:rPr>
          <w:rFonts w:ascii="Arial Black" w:hAnsi="Arial Black" w:cs="Arial"/>
          <w:sz w:val="30"/>
          <w:szCs w:val="18"/>
        </w:rPr>
        <w:t xml:space="preserve"> </w:t>
      </w:r>
      <w:r w:rsidRPr="00D55BAB">
        <w:rPr>
          <w:rFonts w:ascii="Arial Black" w:hAnsi="Arial Black" w:cs="Arial"/>
          <w:sz w:val="30"/>
          <w:szCs w:val="18"/>
        </w:rPr>
        <w:t>1</w:t>
      </w:r>
      <w:r w:rsidR="00030319">
        <w:rPr>
          <w:rFonts w:ascii="Arial Black" w:hAnsi="Arial Black" w:cs="Arial"/>
          <w:sz w:val="30"/>
          <w:szCs w:val="18"/>
        </w:rPr>
        <w:t>1</w:t>
      </w:r>
      <w:r w:rsidRPr="00D55BAB">
        <w:rPr>
          <w:rFonts w:ascii="Arial Black" w:hAnsi="Arial Black" w:cs="Arial"/>
          <w:sz w:val="30"/>
          <w:szCs w:val="18"/>
        </w:rPr>
        <w:t>)</w:t>
      </w:r>
    </w:p>
    <w:p w14:paraId="58C99547" w14:textId="77777777" w:rsidR="00F2701B" w:rsidRDefault="00F2701B" w:rsidP="00964E96">
      <w:pPr>
        <w:spacing w:after="0" w:line="240" w:lineRule="auto"/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p w14:paraId="27048C16" w14:textId="35806BAD" w:rsidR="00964E96" w:rsidRPr="00964E96" w:rsidRDefault="00964E96" w:rsidP="00964E96">
      <w:pPr>
        <w:spacing w:after="0" w:line="240" w:lineRule="auto"/>
        <w:jc w:val="right"/>
        <w:rPr>
          <w:rFonts w:cstheme="minorHAnsi"/>
          <w:b/>
          <w:bCs/>
          <w:iCs/>
          <w:color w:val="C00000"/>
          <w:sz w:val="24"/>
          <w:szCs w:val="24"/>
        </w:rPr>
      </w:pP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602"/>
        <w:gridCol w:w="5910"/>
      </w:tblGrid>
      <w:tr w:rsidR="00527C72" w:rsidRPr="00BF70EA" w14:paraId="24A4D177" w14:textId="77777777" w:rsidTr="00A04834">
        <w:trPr>
          <w:trHeight w:val="383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14:paraId="4870A633" w14:textId="77777777" w:rsidR="00527C72" w:rsidRPr="00BF70EA" w:rsidRDefault="00F2701B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510FF5AA" w14:textId="77777777" w:rsidTr="00E73447">
        <w:trPr>
          <w:trHeight w:val="362"/>
        </w:trPr>
        <w:tc>
          <w:tcPr>
            <w:tcW w:w="2929" w:type="dxa"/>
            <w:vAlign w:val="center"/>
          </w:tcPr>
          <w:p w14:paraId="62047B06" w14:textId="77777777" w:rsidR="00FC67F1" w:rsidRPr="00FC67F1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Name of the candidate</w:t>
            </w:r>
          </w:p>
          <w:p w14:paraId="60F0893E" w14:textId="77777777" w:rsidR="00EC018A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(in block letters, as per Master’s Certificate)</w:t>
            </w:r>
          </w:p>
          <w:p w14:paraId="06CDF73A" w14:textId="77777777" w:rsidR="00D1734E" w:rsidRPr="00BF70EA" w:rsidRDefault="00D1734E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14:paraId="26922E89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67F1" w:rsidRPr="00BF70EA" w14:paraId="71EDD053" w14:textId="77777777" w:rsidTr="00622356">
        <w:trPr>
          <w:trHeight w:val="383"/>
        </w:trPr>
        <w:tc>
          <w:tcPr>
            <w:tcW w:w="2929" w:type="dxa"/>
            <w:vAlign w:val="center"/>
          </w:tcPr>
          <w:p w14:paraId="6C5067ED" w14:textId="77777777"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p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>plication number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63AFE1E3" w14:textId="77777777" w:rsidR="00FC67F1" w:rsidRPr="00BF70EA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14:paraId="6D79A5CB" w14:textId="77777777"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EDA3EE6" w14:textId="77777777" w:rsidR="00950296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5ABFBF5" w14:textId="77777777" w:rsidR="00950296" w:rsidRPr="00BF70EA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A04834" w14:paraId="6ECDA590" w14:textId="77777777" w:rsidTr="00D92F94">
        <w:trPr>
          <w:trHeight w:val="362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14:paraId="4B5DF6B0" w14:textId="77777777" w:rsidR="00950296" w:rsidRPr="00A04834" w:rsidRDefault="00950296" w:rsidP="00D92F94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Proposed 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PhD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Research Data</w:t>
            </w:r>
          </w:p>
        </w:tc>
      </w:tr>
      <w:tr w:rsidR="00950296" w:rsidRPr="00BF70EA" w14:paraId="52672499" w14:textId="77777777" w:rsidTr="00D92F94">
        <w:trPr>
          <w:trHeight w:val="836"/>
        </w:trPr>
        <w:tc>
          <w:tcPr>
            <w:tcW w:w="10441" w:type="dxa"/>
            <w:gridSpan w:val="3"/>
          </w:tcPr>
          <w:p w14:paraId="6255672B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roposed PhD research area: </w:t>
            </w:r>
          </w:p>
          <w:p w14:paraId="0163BF28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AA90F89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2C5E8D6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D825EE4" w14:textId="77777777"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D7F221F" w14:textId="77777777"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14D028A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14:paraId="0008C2F9" w14:textId="77777777" w:rsidTr="00D92F94">
        <w:trPr>
          <w:trHeight w:val="362"/>
        </w:trPr>
        <w:tc>
          <w:tcPr>
            <w:tcW w:w="4531" w:type="dxa"/>
            <w:gridSpan w:val="2"/>
            <w:tcBorders>
              <w:bottom w:val="single" w:sz="4" w:space="0" w:color="auto"/>
            </w:tcBorders>
          </w:tcPr>
          <w:p w14:paraId="59F3F1D3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14:paraId="7E91093C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D1C3DFB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F829156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F0E7133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8198D03" w14:textId="77777777" w:rsidR="00B55548" w:rsidRDefault="00B55548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743A3F9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8F67946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29748E6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tcBorders>
              <w:bottom w:val="single" w:sz="4" w:space="0" w:color="auto"/>
            </w:tcBorders>
          </w:tcPr>
          <w:p w14:paraId="50D46A8F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14:paraId="65D5AC3C" w14:textId="77777777" w:rsidTr="00D92F94">
        <w:trPr>
          <w:trHeight w:val="362"/>
        </w:trPr>
        <w:tc>
          <w:tcPr>
            <w:tcW w:w="10441" w:type="dxa"/>
            <w:gridSpan w:val="3"/>
            <w:tcBorders>
              <w:bottom w:val="single" w:sz="4" w:space="0" w:color="auto"/>
            </w:tcBorders>
          </w:tcPr>
          <w:p w14:paraId="6B2C87D2" w14:textId="77777777"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6637A6E" w14:textId="77777777"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14:paraId="515C87E1" w14:textId="77777777" w:rsidR="00950296" w:rsidRPr="00BF70EA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14:paraId="5B8883A5" w14:textId="77777777" w:rsidTr="00D92F94">
        <w:trPr>
          <w:trHeight w:val="362"/>
        </w:trPr>
        <w:tc>
          <w:tcPr>
            <w:tcW w:w="1044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13D7068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D0E343A" w14:textId="77777777"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4F664DE" w14:textId="77777777"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950296" w:rsidRPr="00C25448" w14:paraId="61A3A41C" w14:textId="77777777" w:rsidTr="00D92F94">
        <w:trPr>
          <w:trHeight w:val="362"/>
        </w:trPr>
        <w:tc>
          <w:tcPr>
            <w:tcW w:w="10441" w:type="dxa"/>
            <w:gridSpan w:val="3"/>
            <w:tcBorders>
              <w:top w:val="nil"/>
              <w:bottom w:val="single" w:sz="4" w:space="0" w:color="auto"/>
            </w:tcBorders>
          </w:tcPr>
          <w:p w14:paraId="1F2F3978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1BC72FA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6593DE79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4CAB952" w14:textId="77777777" w:rsidR="00B55548" w:rsidRDefault="00B55548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034782D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7F313B7" w14:textId="77777777"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63482440" w14:textId="77777777" w:rsidR="00950296" w:rsidRPr="00C25448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14:paraId="5DDB9F7C" w14:textId="77777777" w:rsidR="00A769A4" w:rsidRDefault="00A769A4"/>
    <w:p w14:paraId="4D8245AB" w14:textId="77777777" w:rsidR="00FC67F1" w:rsidRDefault="00FC67F1"/>
    <w:p w14:paraId="19B780FF" w14:textId="77777777" w:rsidR="00FC67F1" w:rsidRDefault="00FC67F1"/>
    <w:p w14:paraId="2FDC823E" w14:textId="77777777" w:rsidR="00D75B96" w:rsidRDefault="00D75B96">
      <w:r>
        <w:br w:type="page"/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D14489" w:rsidRPr="00A04834" w14:paraId="156F7771" w14:textId="77777777" w:rsidTr="002B02DF">
        <w:trPr>
          <w:trHeight w:val="362"/>
        </w:trPr>
        <w:tc>
          <w:tcPr>
            <w:tcW w:w="10441" w:type="dxa"/>
            <w:gridSpan w:val="5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397D4291" w14:textId="77777777" w:rsidR="00D14489" w:rsidRPr="00A04834" w:rsidRDefault="00D1448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Guide</w:t>
            </w:r>
          </w:p>
        </w:tc>
      </w:tr>
      <w:tr w:rsidR="00D14489" w:rsidRPr="00BF70EA" w14:paraId="42678031" w14:textId="77777777" w:rsidTr="00C25448">
        <w:trPr>
          <w:trHeight w:val="362"/>
        </w:trPr>
        <w:tc>
          <w:tcPr>
            <w:tcW w:w="10441" w:type="dxa"/>
            <w:gridSpan w:val="5"/>
          </w:tcPr>
          <w:p w14:paraId="7045D774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D14489" w:rsidRPr="00BF70EA" w14:paraId="7BBE86AE" w14:textId="77777777" w:rsidTr="00C25448">
        <w:trPr>
          <w:trHeight w:val="362"/>
        </w:trPr>
        <w:tc>
          <w:tcPr>
            <w:tcW w:w="10441" w:type="dxa"/>
            <w:gridSpan w:val="5"/>
          </w:tcPr>
          <w:p w14:paraId="17ADA5CE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14489" w:rsidRPr="00BF70EA" w14:paraId="26D94529" w14:textId="77777777" w:rsidTr="00C25448">
        <w:trPr>
          <w:trHeight w:val="362"/>
        </w:trPr>
        <w:tc>
          <w:tcPr>
            <w:tcW w:w="10441" w:type="dxa"/>
            <w:gridSpan w:val="5"/>
          </w:tcPr>
          <w:p w14:paraId="5741BFEA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14:paraId="106C53D8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14:paraId="22D05910" w14:textId="77777777" w:rsidTr="00C25448">
        <w:trPr>
          <w:trHeight w:val="362"/>
        </w:trPr>
        <w:tc>
          <w:tcPr>
            <w:tcW w:w="10441" w:type="dxa"/>
            <w:gridSpan w:val="5"/>
          </w:tcPr>
          <w:p w14:paraId="783EF881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14489" w:rsidRPr="00BF70EA" w14:paraId="3D3E4B6A" w14:textId="77777777" w:rsidTr="00C25448">
        <w:trPr>
          <w:trHeight w:val="362"/>
        </w:trPr>
        <w:tc>
          <w:tcPr>
            <w:tcW w:w="10441" w:type="dxa"/>
            <w:gridSpan w:val="5"/>
          </w:tcPr>
          <w:p w14:paraId="2DF57961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14489" w:rsidRPr="00BF70EA" w14:paraId="413E910E" w14:textId="77777777" w:rsidTr="00C25448">
        <w:trPr>
          <w:trHeight w:val="362"/>
        </w:trPr>
        <w:tc>
          <w:tcPr>
            <w:tcW w:w="10441" w:type="dxa"/>
            <w:gridSpan w:val="5"/>
          </w:tcPr>
          <w:p w14:paraId="19DFFECC" w14:textId="500F2C84" w:rsidR="00D14489" w:rsidRPr="00BF70EA" w:rsidRDefault="00465A37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pproval reference number</w:t>
            </w:r>
            <w:r w:rsidR="002C5664">
              <w:rPr>
                <w:rFonts w:ascii="Arial Rounded MT Bold" w:hAnsi="Arial Rounded MT Bold" w:cs="Arial"/>
                <w:sz w:val="18"/>
                <w:szCs w:val="18"/>
              </w:rPr>
              <w:t xml:space="preserve"> or</w:t>
            </w:r>
            <w:r w:rsidR="00AE48C9">
              <w:rPr>
                <w:rFonts w:ascii="Arial Rounded MT Bold" w:hAnsi="Arial Rounded MT Bold" w:cs="Arial"/>
                <w:sz w:val="18"/>
                <w:szCs w:val="18"/>
              </w:rPr>
              <w:t xml:space="preserve"> guide number</w:t>
            </w:r>
            <w:r w:rsidR="00425C0B">
              <w:rPr>
                <w:rFonts w:ascii="Arial Rounded MT Bold" w:hAnsi="Arial Rounded MT Bold" w:cs="Arial"/>
                <w:sz w:val="18"/>
                <w:szCs w:val="18"/>
              </w:rPr>
              <w:t xml:space="preserve"> (MANDATORY)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14489" w:rsidRPr="00BF70EA" w14:paraId="41FC15AA" w14:textId="77777777" w:rsidTr="00DD0B81">
        <w:trPr>
          <w:trHeight w:val="362"/>
        </w:trPr>
        <w:tc>
          <w:tcPr>
            <w:tcW w:w="10441" w:type="dxa"/>
            <w:gridSpan w:val="5"/>
            <w:vAlign w:val="center"/>
          </w:tcPr>
          <w:p w14:paraId="184FA1BA" w14:textId="77777777" w:rsidR="00D14489" w:rsidRPr="00BF70EA" w:rsidRDefault="0082095C" w:rsidP="00DD0B81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82095C">
              <w:rPr>
                <w:rFonts w:ascii="Arial Rounded MT Bold" w:hAnsi="Arial Rounded MT Bold" w:cs="Arial"/>
                <w:sz w:val="18"/>
                <w:szCs w:val="18"/>
              </w:rPr>
              <w:t>The PhD scholars students who are presently admitted with me are:</w:t>
            </w:r>
          </w:p>
        </w:tc>
      </w:tr>
      <w:tr w:rsidR="00EC018A" w:rsidRPr="00BF70EA" w14:paraId="5FCAA501" w14:textId="77777777" w:rsidTr="00C25448">
        <w:trPr>
          <w:trHeight w:val="362"/>
        </w:trPr>
        <w:tc>
          <w:tcPr>
            <w:tcW w:w="705" w:type="dxa"/>
          </w:tcPr>
          <w:p w14:paraId="7ED80454" w14:textId="77777777"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14:paraId="402B0819" w14:textId="77777777" w:rsidR="00D14489" w:rsidRPr="00BF70EA" w:rsidRDefault="00D14489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14:paraId="4DE26B0B" w14:textId="77777777"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14:paraId="0231552C" w14:textId="77777777"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 w:rsidR="003B0322"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14:paraId="399D3A19" w14:textId="77777777" w:rsidR="00D14489" w:rsidRPr="00BF70EA" w:rsidRDefault="003B0322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EC018A" w:rsidRPr="00BF70EA" w14:paraId="68A0B991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C28F29F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9F0C71B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5132EB3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BF36557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3838C0E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0F559A5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8FBF0A0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44B1B1D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05C2472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9EED518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A71F5F4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C0CE271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6F7CFE22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92E4D79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705EDCD1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24A312B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34D002E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CA2148D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4557F206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9ECBC73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A0673AC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4907CE8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6148795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5674D67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50FB529E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49D58BB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361D5E7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B57BBD6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FCDCE11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4F38B60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37111932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6007685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7ACFA09C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A5167C7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006EE5E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4D25A0D7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1E36CC33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74490B4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C700A80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14FCAC8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D234547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00A8169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37982F3F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459673D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4DA89D1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EE5FE07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84F29FC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82B71E7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3E138352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DA1A307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0CF80CE7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2313A6BA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3EFF8E0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28924F0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65BDA486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375DA151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E0264D6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CE3395C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41C738A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4BAF459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025AE0AF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36A56B7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18D8CB7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E5C17FB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E10C74E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5C5ECE0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633CBB4B" w14:textId="77777777"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BEA1898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EBE4BB8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56BBD23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143EC1D" w14:textId="77777777"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14:paraId="19A906A1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51D2D21" w14:textId="77777777"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B59506F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C6F9F7F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14697A3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C343384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14:paraId="56FDADA3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04700065" w14:textId="77777777"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7CBD51E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1BBC31B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B38A92A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7BE9F9A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14:paraId="1D421564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5CFB261F" w14:textId="77777777"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9F26049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2648F02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6CF2C4B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4E34105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14:paraId="20FD9A13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0B3B5621" w14:textId="77777777"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E63D752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74872DA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16AFE06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09FE413" w14:textId="77777777"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14:paraId="455ECF04" w14:textId="77777777" w:rsidTr="00A769A4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14:paraId="3C0C9754" w14:textId="77777777" w:rsidR="00764F43" w:rsidRDefault="00764F43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A1655D8" w14:textId="77777777" w:rsidR="00D14489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responsibility 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>of guiding Ms./Mr.</w:t>
            </w:r>
            <w:r w:rsidR="00764F43"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14:paraId="55E821A0" w14:textId="77777777" w:rsidR="006C2424" w:rsidRPr="00BF70EA" w:rsidRDefault="00465A37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</w:t>
            </w:r>
            <w:r w:rsidR="006C2424" w:rsidRPr="00BF70EA">
              <w:rPr>
                <w:rFonts w:ascii="Arial Rounded MT Bold" w:hAnsi="Arial Rounded MT Bold" w:cs="Arial"/>
                <w:sz w:val="18"/>
                <w:szCs w:val="18"/>
              </w:rPr>
              <w:t>or her/his PhD degree in the proposed field of research.</w:t>
            </w:r>
          </w:p>
        </w:tc>
      </w:tr>
      <w:tr w:rsidR="00D14489" w:rsidRPr="00BF70EA" w14:paraId="7EDA69C1" w14:textId="77777777" w:rsidTr="00A769A4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14:paraId="6138A8C3" w14:textId="77777777" w:rsidR="00764F43" w:rsidRDefault="00764F43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5AF38A6" w14:textId="77777777" w:rsidR="006C2424" w:rsidRPr="00BF70EA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14:paraId="3E1D2327" w14:textId="77777777" w:rsidR="006C2424" w:rsidRPr="00BF70EA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14489" w:rsidRPr="00BF70EA" w14:paraId="680740EB" w14:textId="77777777" w:rsidTr="00AE48C9">
        <w:trPr>
          <w:trHeight w:val="60"/>
        </w:trPr>
        <w:tc>
          <w:tcPr>
            <w:tcW w:w="10441" w:type="dxa"/>
            <w:gridSpan w:val="5"/>
            <w:tcBorders>
              <w:top w:val="nil"/>
            </w:tcBorders>
          </w:tcPr>
          <w:p w14:paraId="1C18021C" w14:textId="77777777" w:rsidR="00D14489" w:rsidRDefault="00AE48C9" w:rsidP="00465A37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                  </w:t>
            </w:r>
            <w:r w:rsidR="006C2424"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14:paraId="60159C59" w14:textId="77777777" w:rsidR="00AE48C9" w:rsidRPr="00F04DEF" w:rsidRDefault="00CB09FD" w:rsidP="00AE48C9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CB09FD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CB09FD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AE48C9"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="00AE48C9"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14:paraId="381BFAAB" w14:textId="77777777" w:rsidR="00CB09FD" w:rsidRDefault="00AE48C9" w:rsidP="00AE48C9">
            <w:pPr>
              <w:tabs>
                <w:tab w:val="left" w:pos="7592"/>
              </w:tabs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supervise 2 candidates per academic year and a maximum of 8 candidates at a time.</w:t>
            </w:r>
          </w:p>
          <w:p w14:paraId="246C4106" w14:textId="77777777" w:rsidR="00E22682" w:rsidRPr="00DD63BC" w:rsidRDefault="00E22682" w:rsidP="00AE48C9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  <w:tr w:rsidR="00025245" w:rsidRPr="00A04834" w14:paraId="69DF29CC" w14:textId="77777777" w:rsidTr="00962ADE">
        <w:trPr>
          <w:trHeight w:val="404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14:paraId="79526AFB" w14:textId="77777777" w:rsidR="00025245" w:rsidRPr="00A04834" w:rsidRDefault="00025245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 xml:space="preserve">Declaration by the </w:t>
            </w:r>
            <w:r w:rsidR="00465A37" w:rsidRPr="00A04834">
              <w:rPr>
                <w:rFonts w:ascii="Arial Black" w:hAnsi="Arial Black" w:cs="Arial"/>
                <w:sz w:val="24"/>
                <w:szCs w:val="24"/>
              </w:rPr>
              <w:t>Co-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Guide</w:t>
            </w:r>
          </w:p>
        </w:tc>
      </w:tr>
      <w:tr w:rsidR="00025245" w:rsidRPr="00BF70EA" w14:paraId="6A4E8725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315378D0" w14:textId="77777777"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>Co-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:</w:t>
            </w:r>
          </w:p>
        </w:tc>
      </w:tr>
      <w:tr w:rsidR="00025245" w:rsidRPr="00BF70EA" w14:paraId="5AEB5437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61A3907F" w14:textId="77777777"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025245" w:rsidRPr="00BF70EA" w14:paraId="2819B226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110ABA65" w14:textId="77777777" w:rsidR="00025245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14:paraId="639D6432" w14:textId="77777777" w:rsidR="008D3A81" w:rsidRPr="00BF70EA" w:rsidRDefault="008D3A81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25245" w:rsidRPr="00BF70EA" w14:paraId="724641B1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7CD4296D" w14:textId="77777777"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25245" w:rsidRPr="00BF70EA" w14:paraId="69A5FEB7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0C531053" w14:textId="77777777"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25245" w:rsidRPr="00BF70EA" w14:paraId="78D2EB19" w14:textId="77777777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14:paraId="2029A606" w14:textId="0EEFA8B9" w:rsidR="00025245" w:rsidRPr="00BF70EA" w:rsidRDefault="00465A37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pproval reference number</w:t>
            </w:r>
            <w:r w:rsidR="002C5664"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="00425C0B">
              <w:rPr>
                <w:rFonts w:ascii="Arial Rounded MT Bold" w:hAnsi="Arial Rounded MT Bold" w:cs="Arial"/>
                <w:sz w:val="18"/>
                <w:szCs w:val="18"/>
              </w:rPr>
              <w:t>(MANDATORY)</w:t>
            </w:r>
            <w:bookmarkStart w:id="0" w:name="_GoBack"/>
            <w:bookmarkEnd w:id="0"/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025245" w:rsidRPr="00BF70EA" w14:paraId="57727EC0" w14:textId="77777777" w:rsidTr="007F5A80">
        <w:trPr>
          <w:trHeight w:val="362"/>
        </w:trPr>
        <w:tc>
          <w:tcPr>
            <w:tcW w:w="10441" w:type="dxa"/>
            <w:gridSpan w:val="5"/>
            <w:vAlign w:val="bottom"/>
          </w:tcPr>
          <w:p w14:paraId="4E9223C1" w14:textId="77777777" w:rsidR="00025245" w:rsidRPr="00BF70EA" w:rsidRDefault="00025245" w:rsidP="0082095C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</w:t>
            </w:r>
            <w:r w:rsidR="0082095C">
              <w:rPr>
                <w:rFonts w:ascii="Arial Rounded MT Bold" w:hAnsi="Arial Rounded MT Bold" w:cs="Arial"/>
                <w:sz w:val="18"/>
                <w:szCs w:val="18"/>
              </w:rPr>
              <w:t xml:space="preserve"> PhD scholars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students who are pr</w:t>
            </w:r>
            <w:r w:rsidR="0082095C">
              <w:rPr>
                <w:rFonts w:ascii="Arial Rounded MT Bold" w:hAnsi="Arial Rounded MT Bold" w:cs="Arial"/>
                <w:sz w:val="18"/>
                <w:szCs w:val="18"/>
              </w:rPr>
              <w:t>esently admitted with m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are:</w:t>
            </w:r>
          </w:p>
        </w:tc>
      </w:tr>
      <w:tr w:rsidR="00EC018A" w:rsidRPr="00BF70EA" w14:paraId="203D7FC8" w14:textId="77777777" w:rsidTr="00C25448">
        <w:trPr>
          <w:trHeight w:val="362"/>
        </w:trPr>
        <w:tc>
          <w:tcPr>
            <w:tcW w:w="705" w:type="dxa"/>
          </w:tcPr>
          <w:p w14:paraId="5E756B35" w14:textId="77777777"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14:paraId="599EB9D4" w14:textId="77777777"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14:paraId="394BD13C" w14:textId="77777777"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14:paraId="2CA6AEC2" w14:textId="77777777"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14:paraId="118B18A7" w14:textId="77777777" w:rsidR="00025245" w:rsidRPr="00BF70EA" w:rsidRDefault="009D1D3C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EC018A" w:rsidRPr="00BF70EA" w14:paraId="0BD72A2D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25BEF93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C02C506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14D634E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0E75EEF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731C81F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26FC01E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5879BCD0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14D67CE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194276C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BB92F0E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1A4EF73E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8BF67EB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42A1A62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E43197D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F359BDD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6A943C2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6990E1E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3295848A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4202861A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75DF6437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6148AD8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2D1F337F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1075D5D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D733CD5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D0A6E1D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042F090F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B7B329C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05139F3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272910B8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1C2F5D8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8F196FC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73A390E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3FABC380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B77D12E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EA096B7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3129D1B8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5F5E59FA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1AEA50F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3FF1719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C261471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BEAFE47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4EA82302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C5F5749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0A46462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DABEDC7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7CDAD87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88703C3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014BAC7F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2353F565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6F9EC38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1CE819F4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0F3877EA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45D106C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3EDAFE39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4F252C86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6029E6D9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289F3CA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415A67DF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444FA789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5A3E3607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7257A72C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27B5345A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DA633CA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1C1DB715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3B056D48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3B675EDC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1FAB8057" w14:textId="77777777"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11673C43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407F81B9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76A07690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04F162C9" w14:textId="77777777"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14:paraId="124E348A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07AEED5A" w14:textId="77777777"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CD4377D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54618D2D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D71DE3A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467199B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14:paraId="33F4046F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5D4254D1" w14:textId="77777777"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54BCC917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97B5829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3BF210CF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507BAEF6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14:paraId="7309F24D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335AF3D6" w14:textId="77777777"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3492698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685A647E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6ECE165A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733C8011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14:paraId="4B13F23E" w14:textId="77777777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14:paraId="5FA163FD" w14:textId="77777777"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14:paraId="4D85D007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14:paraId="218A84B2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14:paraId="5A116692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14:paraId="6898DAEF" w14:textId="77777777"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3FC6" w:rsidRPr="00BF70EA" w14:paraId="388625C2" w14:textId="77777777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14:paraId="5741122F" w14:textId="77777777"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66370DC" w14:textId="77777777"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14:paraId="5FED9551" w14:textId="77777777" w:rsidR="00FC3FC6" w:rsidRPr="00BF70EA" w:rsidRDefault="00FC3FC6" w:rsidP="00925D0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FC3FC6" w:rsidRPr="00BF70EA" w14:paraId="1D54811E" w14:textId="77777777" w:rsidTr="00925D06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14:paraId="0D635B72" w14:textId="77777777"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7B7E155" w14:textId="77777777" w:rsidR="00FC3FC6" w:rsidRPr="00BF70EA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14:paraId="244C4735" w14:textId="77777777" w:rsidR="00FC3FC6" w:rsidRPr="00BF70EA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FC3FC6" w:rsidRPr="00BF70EA" w14:paraId="3ECF0557" w14:textId="77777777" w:rsidTr="00925D06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14:paraId="4DEA0C9A" w14:textId="77777777" w:rsidR="00FC3FC6" w:rsidRDefault="00FC3FC6" w:rsidP="001129E2">
            <w:pPr>
              <w:tabs>
                <w:tab w:val="left" w:pos="8351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14:paraId="26F24C55" w14:textId="77777777" w:rsidR="00962ADE" w:rsidRPr="001129E2" w:rsidRDefault="00962ADE" w:rsidP="00925D06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2"/>
                <w:szCs w:val="18"/>
              </w:rPr>
            </w:pPr>
          </w:p>
          <w:p w14:paraId="3867314C" w14:textId="77777777" w:rsidR="005D72C3" w:rsidRPr="005D72C3" w:rsidRDefault="0048701F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CB09FD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CB09FD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5D72C3">
              <w:rPr>
                <w:rFonts w:ascii="Arial Rounded MT Bold" w:hAnsi="Arial Rounded MT Bold" w:cs="Arial"/>
                <w:sz w:val="16"/>
                <w:szCs w:val="18"/>
              </w:rPr>
              <w:t xml:space="preserve">   </w:t>
            </w:r>
            <w:r w:rsidR="005D72C3" w:rsidRPr="005D72C3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14:paraId="69DAF0F8" w14:textId="77777777" w:rsidR="0048701F" w:rsidRDefault="005D72C3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5D72C3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 xml:space="preserve">               As co-guide one can supervise 2 candidates per academic year and a maximum of 8 candidates at a time.</w:t>
            </w:r>
          </w:p>
          <w:p w14:paraId="0F5B5B6C" w14:textId="77777777" w:rsidR="00962ADE" w:rsidRPr="00DD63BC" w:rsidRDefault="00962ADE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  <w:tr w:rsidR="00D14489" w:rsidRPr="00A04834" w14:paraId="2F9E1221" w14:textId="77777777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14:paraId="270CC2E8" w14:textId="77777777" w:rsidR="00D14489" w:rsidRPr="00A04834" w:rsidRDefault="000030F6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 xml:space="preserve">Recommendation of the Head of the </w:t>
            </w:r>
            <w:r w:rsidR="00D20249" w:rsidRPr="00A04834">
              <w:rPr>
                <w:rFonts w:ascii="Arial Black" w:hAnsi="Arial Black" w:cs="Arial"/>
                <w:sz w:val="24"/>
                <w:szCs w:val="24"/>
              </w:rPr>
              <w:t>Department</w:t>
            </w:r>
          </w:p>
        </w:tc>
      </w:tr>
      <w:tr w:rsidR="00D14489" w:rsidRPr="00BF70EA" w14:paraId="1CF3AF1A" w14:textId="77777777" w:rsidTr="002B02DF">
        <w:trPr>
          <w:trHeight w:val="362"/>
        </w:trPr>
        <w:tc>
          <w:tcPr>
            <w:tcW w:w="10441" w:type="dxa"/>
            <w:gridSpan w:val="5"/>
            <w:vAlign w:val="center"/>
          </w:tcPr>
          <w:p w14:paraId="5E2A3947" w14:textId="77777777" w:rsidR="001660C6" w:rsidRDefault="001660C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4E448F7" w14:textId="77777777" w:rsidR="00D14489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14:paraId="14CFDBFD" w14:textId="77777777"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14:paraId="05372B7E" w14:textId="77777777"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14:paraId="308C2531" w14:textId="77777777"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14:paraId="0B7B86EB" w14:textId="77777777" w:rsidR="000030F6" w:rsidRPr="00BF70EA" w:rsidRDefault="000030F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14:paraId="30BCCC10" w14:textId="77777777" w:rsidTr="00D2316E">
        <w:trPr>
          <w:trHeight w:val="362"/>
        </w:trPr>
        <w:tc>
          <w:tcPr>
            <w:tcW w:w="10441" w:type="dxa"/>
            <w:gridSpan w:val="5"/>
          </w:tcPr>
          <w:p w14:paraId="4B914818" w14:textId="77777777" w:rsidR="001660C6" w:rsidRDefault="000030F6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take admission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PhD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</w:t>
            </w:r>
          </w:p>
          <w:p w14:paraId="1F879DC8" w14:textId="77777777" w:rsidR="00D14489" w:rsidRPr="00BF70EA" w:rsidRDefault="000030F6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</w:t>
            </w:r>
            <w:r w:rsidR="00D20249" w:rsidRPr="00BF70EA">
              <w:rPr>
                <w:rFonts w:ascii="Arial Rounded MT Bold" w:hAnsi="Arial Rounded MT Bold" w:cs="Arial"/>
                <w:sz w:val="18"/>
                <w:szCs w:val="18"/>
              </w:rPr>
              <w:t>pal Academy of Higher Education.</w:t>
            </w:r>
          </w:p>
        </w:tc>
      </w:tr>
      <w:tr w:rsidR="00D14489" w:rsidRPr="00BF70EA" w14:paraId="28C64C5F" w14:textId="77777777" w:rsidTr="00114D0C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14:paraId="55ED4373" w14:textId="77777777" w:rsidR="00BF5FD8" w:rsidRDefault="00BF5FD8" w:rsidP="00114D0C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14:paraId="0A41711E" w14:textId="77777777" w:rsidR="001129E2" w:rsidRDefault="007573BE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="000030F6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 w:rsidRPr="00BF70EA">
              <w:rPr>
                <w:rFonts w:ascii="Arial Rounded MT Bold" w:hAnsi="Arial Rounded MT Bold" w:cs="Arial"/>
                <w:sz w:val="18"/>
                <w:szCs w:val="18"/>
              </w:rPr>
              <w:t>Sign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  <w:p w14:paraId="0B9D3350" w14:textId="77777777" w:rsidR="00D14489" w:rsidRPr="00BF70EA" w:rsidRDefault="00D14489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14:paraId="12E407D5" w14:textId="77777777" w:rsidTr="00114D0C">
        <w:trPr>
          <w:trHeight w:val="362"/>
        </w:trPr>
        <w:tc>
          <w:tcPr>
            <w:tcW w:w="10441" w:type="dxa"/>
            <w:gridSpan w:val="5"/>
            <w:tcBorders>
              <w:left w:val="nil"/>
              <w:right w:val="nil"/>
            </w:tcBorders>
            <w:vAlign w:val="center"/>
          </w:tcPr>
          <w:p w14:paraId="5A6C96DA" w14:textId="77777777" w:rsidR="00D14489" w:rsidRPr="00BF70EA" w:rsidRDefault="00D14489" w:rsidP="002B02DF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0249" w:rsidRPr="00A04834" w14:paraId="036A0CF2" w14:textId="77777777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14:paraId="510D39AA" w14:textId="77777777" w:rsidR="00D20249" w:rsidRPr="00A04834" w:rsidRDefault="00D2024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2316E" w:rsidRPr="00BF70EA" w14:paraId="29574693" w14:textId="77777777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14:paraId="167F5FC1" w14:textId="77777777" w:rsidR="00D2316E" w:rsidRDefault="00D2316E" w:rsidP="00925D06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F893FAA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14:paraId="3F5C1A59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14:paraId="4B6BAE02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14:paraId="7CFF6F38" w14:textId="77777777"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14:paraId="6E5AB825" w14:textId="77777777" w:rsidR="00D2316E" w:rsidRPr="00BF70EA" w:rsidRDefault="00D2316E" w:rsidP="00D2316E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316E" w:rsidRPr="00BF70EA" w14:paraId="3656F10A" w14:textId="77777777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14:paraId="143B34DF" w14:textId="77777777" w:rsidR="00D2316E" w:rsidRDefault="00D2316E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>take admission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for PhD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under </w:t>
            </w:r>
          </w:p>
          <w:p w14:paraId="3E67FCB8" w14:textId="77777777" w:rsidR="00D2316E" w:rsidRPr="00BF70EA" w:rsidRDefault="00D2316E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2316E" w:rsidRPr="00BF70EA" w14:paraId="33FDDA56" w14:textId="77777777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14:paraId="4069F070" w14:textId="77777777" w:rsidR="00D2316E" w:rsidRDefault="00D2316E" w:rsidP="00925D06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14:paraId="3B39D06E" w14:textId="77777777" w:rsidR="00D2316E" w:rsidRPr="00BF70EA" w:rsidRDefault="00F31C9C" w:rsidP="00904605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nstitution 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>Seal: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14:paraId="2CADEEEF" w14:textId="77777777"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14:paraId="27B40A90" w14:textId="77777777" w:rsidR="001B704D" w:rsidRPr="001B704D" w:rsidRDefault="001B704D" w:rsidP="001B704D">
      <w:pPr>
        <w:rPr>
          <w:rFonts w:ascii="Arial Rounded MT Bold" w:hAnsi="Arial Rounded MT Bold" w:cs="Arial"/>
          <w:sz w:val="18"/>
          <w:szCs w:val="18"/>
        </w:rPr>
      </w:pPr>
    </w:p>
    <w:p w14:paraId="4105F195" w14:textId="77777777" w:rsidR="00B242C1" w:rsidRDefault="00B242C1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29"/>
        <w:gridCol w:w="1061"/>
        <w:gridCol w:w="1338"/>
      </w:tblGrid>
      <w:tr w:rsidR="00DD63BC" w:rsidRPr="00C83F49" w14:paraId="6D64431A" w14:textId="77777777" w:rsidTr="00D129E8">
        <w:tc>
          <w:tcPr>
            <w:tcW w:w="9628" w:type="dxa"/>
            <w:gridSpan w:val="3"/>
            <w:shd w:val="clear" w:color="auto" w:fill="FBE4D5" w:themeFill="accent2" w:themeFillTint="33"/>
          </w:tcPr>
          <w:p w14:paraId="1C11AE9B" w14:textId="77777777" w:rsidR="00DD63BC" w:rsidRPr="00C83F49" w:rsidRDefault="000D6B67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14:paraId="2E4BDF79" w14:textId="77777777" w:rsidTr="00DD63BC">
        <w:tc>
          <w:tcPr>
            <w:tcW w:w="9628" w:type="dxa"/>
            <w:gridSpan w:val="3"/>
          </w:tcPr>
          <w:p w14:paraId="3A6F31A2" w14:textId="77777777"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56CFF0FD" w14:textId="498782CC" w:rsidR="00D15152" w:rsidRPr="00FF2DA5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950296"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 form</w:t>
            </w: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duly filled m</w:t>
            </w:r>
            <w:r w:rsidR="002A397D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ust be submitted to the </w:t>
            </w:r>
            <w:r w:rsidR="00DE52E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PhD</w:t>
            </w: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Coordinator of the respective institution along with the following enclosures:</w:t>
            </w:r>
          </w:p>
          <w:p w14:paraId="025CEB49" w14:textId="77777777"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41BB0D09" w14:textId="77777777" w:rsidR="00D15152" w:rsidRPr="00950296" w:rsidRDefault="00D15152">
            <w:p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</w:p>
          <w:p w14:paraId="3FEFF0FB" w14:textId="77777777" w:rsidR="00950296" w:rsidRDefault="00950296" w:rsidP="00950296">
            <w:pPr>
              <w:pStyle w:val="ListParagraph"/>
              <w:numPr>
                <w:ilvl w:val="0"/>
                <w:numId w:val="9"/>
              </w:num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  <w:r w:rsidRPr="00950296"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Institute/Department level Interview results certified by the Head of the Institution</w:t>
            </w:r>
          </w:p>
          <w:p w14:paraId="72FCAE70" w14:textId="77777777" w:rsidR="0082095C" w:rsidRPr="00950296" w:rsidRDefault="008D522F" w:rsidP="0082095C">
            <w:pPr>
              <w:pStyle w:val="ListParagraph"/>
              <w:numPr>
                <w:ilvl w:val="0"/>
                <w:numId w:val="9"/>
              </w:num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Use separate co-guide declaration sheet i</w:t>
            </w:r>
            <w:r w:rsidR="0082095C"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f more than one co-guide</w:t>
            </w:r>
            <w: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 xml:space="preserve"> has been allotted to the candidate</w:t>
            </w:r>
          </w:p>
          <w:p w14:paraId="62BCF60C" w14:textId="77777777" w:rsidR="00CA790E" w:rsidRDefault="0051439D" w:rsidP="0051439D">
            <w:pPr>
              <w:pStyle w:val="ListParagraph"/>
              <w:numPr>
                <w:ilvl w:val="0"/>
                <w:numId w:val="9"/>
              </w:num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he candidate is required to produce original documents for verification at the time of admission </w:t>
            </w:r>
          </w:p>
          <w:p w14:paraId="063811D7" w14:textId="77777777" w:rsidR="0051439D" w:rsidRPr="0051439D" w:rsidRDefault="0051439D" w:rsidP="0051439D">
            <w:pPr>
              <w:pStyle w:val="ListParagraph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01112AA" w14:textId="49AC44C0" w:rsidR="00CA790E" w:rsidRPr="009F609A" w:rsidRDefault="00425C0B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PhD coordinator will forward the hard copies of a</w:t>
            </w:r>
            <w:r w:rsidR="00950296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ll the </w:t>
            </w: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documents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14:paraId="1A05C805" w14:textId="77777777"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6AD72D7F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5BF95E7E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</w:p>
          <w:p w14:paraId="08AADD45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14:paraId="1DF75D36" w14:textId="77777777"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14:paraId="35BF9C7C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14:paraId="12E31FE9" w14:textId="77777777" w:rsidR="00854C0C" w:rsidRPr="00C83F49" w:rsidRDefault="00854C0C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14:paraId="3D86F4BF" w14:textId="77777777" w:rsidTr="00951846">
        <w:tc>
          <w:tcPr>
            <w:tcW w:w="96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8F6C8" w14:textId="77777777"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14:paraId="4BB0179E" w14:textId="3A17DAD9"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425C0B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SE ONLY</w:t>
            </w:r>
          </w:p>
        </w:tc>
      </w:tr>
      <w:tr w:rsidR="00951846" w14:paraId="1C3662C4" w14:textId="77777777" w:rsidTr="00951846">
        <w:trPr>
          <w:trHeight w:val="530"/>
        </w:trPr>
        <w:tc>
          <w:tcPr>
            <w:tcW w:w="96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80FE3" w14:textId="33D6285C" w:rsidR="00951846" w:rsidRDefault="002A397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Registration</w:t>
            </w:r>
            <w:r w:rsidR="00951846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</w:p>
        </w:tc>
      </w:tr>
      <w:tr w:rsidR="00951846" w14:paraId="2C8CD619" w14:textId="77777777" w:rsidTr="00951846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B0DF" w14:textId="77777777" w:rsidR="00951846" w:rsidRDefault="00951846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Verified Status: 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959A5" w14:textId="77777777"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0C184" w14:textId="77777777"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951846" w14:paraId="323CAD0B" w14:textId="77777777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E3B59" w14:textId="77777777"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Institute/D</w:t>
            </w:r>
            <w:r w:rsidR="00B6622C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epartment level i</w:t>
            </w:r>
            <w:r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terview results certified by the Head of the Institution</w:t>
            </w:r>
          </w:p>
          <w:p w14:paraId="01379D01" w14:textId="77777777"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ED068" w14:textId="77777777"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E0397" w14:textId="77777777"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14:paraId="4D36F3A5" w14:textId="77777777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75C21" w14:textId="77777777" w:rsidR="00951846" w:rsidRDefault="00B93A19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ttested documents verified with </w:t>
            </w:r>
            <w:r w:rsidR="00227011"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original documents</w:t>
            </w:r>
          </w:p>
          <w:p w14:paraId="672655B9" w14:textId="77777777"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37E16" w14:textId="77777777"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F0B4" w14:textId="77777777"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14:paraId="19ACEA17" w14:textId="77777777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DDB01" w14:textId="77777777"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Guide</w:t>
            </w:r>
          </w:p>
          <w:p w14:paraId="0A379BF2" w14:textId="77777777"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63995" w14:textId="77777777"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BB21D" w14:textId="77777777"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14:paraId="0BD5FC80" w14:textId="77777777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D2908" w14:textId="77777777"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Co-Guide</w:t>
            </w:r>
          </w:p>
          <w:p w14:paraId="3D3BE5FB" w14:textId="77777777"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2B25D" w14:textId="77777777"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16E02" w14:textId="77777777"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14:paraId="2B446FB3" w14:textId="77777777" w:rsidR="00951846" w:rsidRDefault="00951846" w:rsidP="009518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0E6434" w:rsidRPr="003F4087" w14:paraId="2B99FBA6" w14:textId="77777777" w:rsidTr="00791CF1">
        <w:tc>
          <w:tcPr>
            <w:tcW w:w="9628" w:type="dxa"/>
            <w:gridSpan w:val="3"/>
          </w:tcPr>
          <w:p w14:paraId="7B7DFE84" w14:textId="77777777" w:rsidR="000E6434" w:rsidRPr="003F4087" w:rsidRDefault="000E6434" w:rsidP="00791CF1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0E6434" w:rsidRPr="003F4087" w14:paraId="49E5E225" w14:textId="77777777" w:rsidTr="00791CF1">
        <w:tc>
          <w:tcPr>
            <w:tcW w:w="7441" w:type="dxa"/>
          </w:tcPr>
          <w:p w14:paraId="4D57E625" w14:textId="77777777"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14:paraId="40250749" w14:textId="77777777"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14:paraId="6795604C" w14:textId="77777777"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14:paraId="689C2936" w14:textId="77777777"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0E6434" w:rsidRPr="003F4087" w14:paraId="0C0BFFC1" w14:textId="77777777" w:rsidTr="00791CF1">
        <w:tc>
          <w:tcPr>
            <w:tcW w:w="9628" w:type="dxa"/>
            <w:gridSpan w:val="3"/>
          </w:tcPr>
          <w:p w14:paraId="13218401" w14:textId="77777777"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14:paraId="07D1D6AF" w14:textId="77777777"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1825B385" w14:textId="77777777"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: </w:t>
            </w:r>
          </w:p>
          <w:p w14:paraId="7964B4C7" w14:textId="77777777"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277830BA" w14:textId="77777777"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48F221EB" w14:textId="77777777"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14:paraId="435F3840" w14:textId="77777777" w:rsidR="000D6B67" w:rsidRDefault="000D6B67"/>
    <w:sectPr w:rsidR="000D6B67" w:rsidSect="00EC018A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29B5EC" w14:textId="77777777" w:rsidR="0099104C" w:rsidRDefault="0099104C" w:rsidP="00EC018A">
      <w:pPr>
        <w:spacing w:after="0" w:line="240" w:lineRule="auto"/>
      </w:pPr>
      <w:r>
        <w:separator/>
      </w:r>
    </w:p>
  </w:endnote>
  <w:endnote w:type="continuationSeparator" w:id="0">
    <w:p w14:paraId="2141ADC5" w14:textId="77777777" w:rsidR="0099104C" w:rsidRDefault="0099104C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BDFC4F" w14:textId="106D5454"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425C0B">
      <w:rPr>
        <w:b/>
        <w:noProof/>
      </w:rPr>
      <w:t>1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425C0B">
      <w:rPr>
        <w:b/>
        <w:noProof/>
      </w:rPr>
      <w:t>5</w:t>
    </w:r>
    <w:r w:rsidRPr="005A449C">
      <w:rPr>
        <w:b/>
      </w:rPr>
      <w:fldChar w:fldCharType="end"/>
    </w:r>
  </w:p>
  <w:p w14:paraId="1E851E58" w14:textId="77777777"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EAD19A" w14:textId="77777777" w:rsidR="0099104C" w:rsidRDefault="0099104C" w:rsidP="00EC018A">
      <w:pPr>
        <w:spacing w:after="0" w:line="240" w:lineRule="auto"/>
      </w:pPr>
      <w:r>
        <w:separator/>
      </w:r>
    </w:p>
  </w:footnote>
  <w:footnote w:type="continuationSeparator" w:id="0">
    <w:p w14:paraId="0DBFF85A" w14:textId="77777777" w:rsidR="0099104C" w:rsidRDefault="0099104C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6C46CD" w14:textId="10D51F2B" w:rsidR="00EC018A" w:rsidRDefault="006C4D02" w:rsidP="009079F2">
    <w:pPr>
      <w:pStyle w:val="Header"/>
    </w:pPr>
    <w:r>
      <w:rPr>
        <w:noProof/>
        <w:lang w:val="en-US" w:bidi="kn-IN"/>
      </w:rPr>
      <w:drawing>
        <wp:inline distT="0" distB="0" distL="0" distR="0" wp14:anchorId="32AEF8BB" wp14:editId="7D88F778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25C0B" w:rsidRPr="00425C0B">
      <w:t xml:space="preserve"> </w:t>
    </w:r>
    <w:r w:rsidR="00425C0B">
      <w:t xml:space="preserve">Annexure </w:t>
    </w:r>
    <w:r w:rsidR="00425C0B">
      <w:t>10,</w:t>
    </w:r>
    <w:r w:rsidR="00425C0B">
      <w:t xml:space="preserve"> Version 1; 11 Sept 2023</w:t>
    </w:r>
  </w:p>
  <w:p w14:paraId="43E4F4EC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rwUAkBlUWywAAAA="/>
  </w:docVars>
  <w:rsids>
    <w:rsidRoot w:val="00DE4AE7"/>
    <w:rsid w:val="000030F6"/>
    <w:rsid w:val="00014B60"/>
    <w:rsid w:val="00016AEF"/>
    <w:rsid w:val="00025245"/>
    <w:rsid w:val="00030319"/>
    <w:rsid w:val="00061F75"/>
    <w:rsid w:val="00083921"/>
    <w:rsid w:val="000962D7"/>
    <w:rsid w:val="000D6B67"/>
    <w:rsid w:val="000E6434"/>
    <w:rsid w:val="000F0A4F"/>
    <w:rsid w:val="001129E2"/>
    <w:rsid w:val="00114D0C"/>
    <w:rsid w:val="00115046"/>
    <w:rsid w:val="0012100E"/>
    <w:rsid w:val="0013444B"/>
    <w:rsid w:val="00153C42"/>
    <w:rsid w:val="001660C6"/>
    <w:rsid w:val="001B704D"/>
    <w:rsid w:val="00203CA8"/>
    <w:rsid w:val="00211531"/>
    <w:rsid w:val="00227011"/>
    <w:rsid w:val="00246654"/>
    <w:rsid w:val="00271C43"/>
    <w:rsid w:val="002A2854"/>
    <w:rsid w:val="002A397D"/>
    <w:rsid w:val="002B02DF"/>
    <w:rsid w:val="002C2C9A"/>
    <w:rsid w:val="002C5664"/>
    <w:rsid w:val="002E18A6"/>
    <w:rsid w:val="002F634E"/>
    <w:rsid w:val="00312493"/>
    <w:rsid w:val="00323D38"/>
    <w:rsid w:val="00370990"/>
    <w:rsid w:val="00395939"/>
    <w:rsid w:val="003979E5"/>
    <w:rsid w:val="003B0322"/>
    <w:rsid w:val="003E1F6B"/>
    <w:rsid w:val="00425C0B"/>
    <w:rsid w:val="00445E62"/>
    <w:rsid w:val="00465A37"/>
    <w:rsid w:val="0048255C"/>
    <w:rsid w:val="0048701F"/>
    <w:rsid w:val="004B5B30"/>
    <w:rsid w:val="0051439D"/>
    <w:rsid w:val="0051653A"/>
    <w:rsid w:val="0052500A"/>
    <w:rsid w:val="00527C72"/>
    <w:rsid w:val="005A056A"/>
    <w:rsid w:val="005A449C"/>
    <w:rsid w:val="005A7FD5"/>
    <w:rsid w:val="005D72C3"/>
    <w:rsid w:val="005E4BB4"/>
    <w:rsid w:val="006012F7"/>
    <w:rsid w:val="00626447"/>
    <w:rsid w:val="00636676"/>
    <w:rsid w:val="00641FB4"/>
    <w:rsid w:val="00645F18"/>
    <w:rsid w:val="00657BB1"/>
    <w:rsid w:val="006977E8"/>
    <w:rsid w:val="006C2424"/>
    <w:rsid w:val="006C4D02"/>
    <w:rsid w:val="006E115B"/>
    <w:rsid w:val="006E3623"/>
    <w:rsid w:val="006F0457"/>
    <w:rsid w:val="007573BE"/>
    <w:rsid w:val="00764F43"/>
    <w:rsid w:val="00774843"/>
    <w:rsid w:val="00790231"/>
    <w:rsid w:val="007B5FCE"/>
    <w:rsid w:val="007D5592"/>
    <w:rsid w:val="007F5A80"/>
    <w:rsid w:val="0082095C"/>
    <w:rsid w:val="00854C0C"/>
    <w:rsid w:val="008957BB"/>
    <w:rsid w:val="008B1BDF"/>
    <w:rsid w:val="008C7ACD"/>
    <w:rsid w:val="008D3A81"/>
    <w:rsid w:val="008D522F"/>
    <w:rsid w:val="008F170F"/>
    <w:rsid w:val="00904605"/>
    <w:rsid w:val="009079F2"/>
    <w:rsid w:val="00933E9E"/>
    <w:rsid w:val="00950296"/>
    <w:rsid w:val="00951846"/>
    <w:rsid w:val="00962ADE"/>
    <w:rsid w:val="0096425C"/>
    <w:rsid w:val="00964E96"/>
    <w:rsid w:val="00977E94"/>
    <w:rsid w:val="0099104C"/>
    <w:rsid w:val="009A7A98"/>
    <w:rsid w:val="009D1D3C"/>
    <w:rsid w:val="009F609A"/>
    <w:rsid w:val="00A04834"/>
    <w:rsid w:val="00A17EE7"/>
    <w:rsid w:val="00A769A4"/>
    <w:rsid w:val="00AA32F1"/>
    <w:rsid w:val="00AC2482"/>
    <w:rsid w:val="00AE48C9"/>
    <w:rsid w:val="00AE4D04"/>
    <w:rsid w:val="00B242C1"/>
    <w:rsid w:val="00B55548"/>
    <w:rsid w:val="00B61154"/>
    <w:rsid w:val="00B6622C"/>
    <w:rsid w:val="00B93A19"/>
    <w:rsid w:val="00BA3CFE"/>
    <w:rsid w:val="00BB3603"/>
    <w:rsid w:val="00BD69A2"/>
    <w:rsid w:val="00BF5FD8"/>
    <w:rsid w:val="00BF70EA"/>
    <w:rsid w:val="00C0434F"/>
    <w:rsid w:val="00C23593"/>
    <w:rsid w:val="00C25448"/>
    <w:rsid w:val="00C83F49"/>
    <w:rsid w:val="00CA790E"/>
    <w:rsid w:val="00CB09BF"/>
    <w:rsid w:val="00CB09FD"/>
    <w:rsid w:val="00CC6ACA"/>
    <w:rsid w:val="00CE59DA"/>
    <w:rsid w:val="00D129E8"/>
    <w:rsid w:val="00D14489"/>
    <w:rsid w:val="00D15152"/>
    <w:rsid w:val="00D1734E"/>
    <w:rsid w:val="00D20249"/>
    <w:rsid w:val="00D22091"/>
    <w:rsid w:val="00D2316E"/>
    <w:rsid w:val="00D55BAB"/>
    <w:rsid w:val="00D75B96"/>
    <w:rsid w:val="00DD0B81"/>
    <w:rsid w:val="00DD20DB"/>
    <w:rsid w:val="00DD63BC"/>
    <w:rsid w:val="00DE4AE7"/>
    <w:rsid w:val="00DE52EE"/>
    <w:rsid w:val="00E214F6"/>
    <w:rsid w:val="00E22682"/>
    <w:rsid w:val="00E23D90"/>
    <w:rsid w:val="00E646DB"/>
    <w:rsid w:val="00EB0FC2"/>
    <w:rsid w:val="00EC018A"/>
    <w:rsid w:val="00EC4673"/>
    <w:rsid w:val="00EE0FC3"/>
    <w:rsid w:val="00F1327B"/>
    <w:rsid w:val="00F26712"/>
    <w:rsid w:val="00F2701B"/>
    <w:rsid w:val="00F31C9C"/>
    <w:rsid w:val="00F4317B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C9DED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5</Pages>
  <Words>731</Words>
  <Characters>417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14</cp:revision>
  <cp:lastPrinted>2021-12-01T06:51:00Z</cp:lastPrinted>
  <dcterms:created xsi:type="dcterms:W3CDTF">2021-07-23T13:04:00Z</dcterms:created>
  <dcterms:modified xsi:type="dcterms:W3CDTF">2023-09-08T09:51:00Z</dcterms:modified>
</cp:coreProperties>
</file>